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4A5D8" w14:textId="79722B94" w:rsidR="0061289D" w:rsidRDefault="0061289D">
      <w:pPr>
        <w:spacing w:after="60" w:line="240" w:lineRule="auto"/>
        <w:rPr>
          <w:rFonts w:ascii="Times New Roman" w:eastAsia="宋体" w:hAnsi="Times New Roman" w:cs="Times New Roman"/>
          <w:b/>
          <w:sz w:val="24"/>
          <w:szCs w:val="24"/>
          <w:lang w:eastAsia="zh-CN"/>
        </w:rPr>
      </w:pPr>
      <w:r w:rsidRPr="0061289D">
        <w:rPr>
          <w:rFonts w:ascii="Times New Roman" w:eastAsia="宋体" w:hAnsi="Times New Roman" w:cs="Times New Roman"/>
          <w:b/>
          <w:noProof/>
          <w:sz w:val="24"/>
          <w:szCs w:val="24"/>
          <w:lang w:eastAsia="zh-CN"/>
        </w:rPr>
        <w:drawing>
          <wp:anchor distT="0" distB="0" distL="114300" distR="114300" simplePos="0" relativeHeight="251661312" behindDoc="0" locked="0" layoutInCell="1" allowOverlap="1" wp14:anchorId="44061E7E" wp14:editId="4586C95D">
            <wp:simplePos x="0" y="0"/>
            <wp:positionH relativeFrom="column">
              <wp:posOffset>5204460</wp:posOffset>
            </wp:positionH>
            <wp:positionV relativeFrom="paragraph">
              <wp:posOffset>-303668</wp:posOffset>
            </wp:positionV>
            <wp:extent cx="1643917" cy="651849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917" cy="651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1289D">
        <w:rPr>
          <w:rFonts w:ascii="Times New Roman" w:eastAsia="宋体" w:hAnsi="Times New Roman" w:cs="Times New Roman"/>
          <w:b/>
          <w:noProof/>
          <w:sz w:val="24"/>
          <w:szCs w:val="24"/>
          <w:lang w:eastAsia="zh-CN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4FD0A8F" wp14:editId="324E235F">
                <wp:simplePos x="0" y="0"/>
                <wp:positionH relativeFrom="column">
                  <wp:posOffset>2349003</wp:posOffset>
                </wp:positionH>
                <wp:positionV relativeFrom="paragraph">
                  <wp:posOffset>-259356</wp:posOffset>
                </wp:positionV>
                <wp:extent cx="2857500" cy="69215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69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2E553" w14:textId="77777777" w:rsidR="0061289D" w:rsidRPr="0061289D" w:rsidRDefault="0061289D" w:rsidP="0061289D">
                            <w:pPr>
                              <w:contextualSpacing/>
                              <w:jc w:val="right"/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61289D"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International Academy of Science and Engineering for Development</w:t>
                            </w:r>
                          </w:p>
                          <w:p w14:paraId="3774207B" w14:textId="1E570AB8" w:rsidR="0061289D" w:rsidRPr="0061289D" w:rsidRDefault="0061289D" w:rsidP="0061289D">
                            <w:pPr>
                              <w:contextualSpacing/>
                              <w:jc w:val="right"/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61289D"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FLAT/RM A 9/F SILVERCORP INTERNATIONAL TOWER 707-713 NATHAN ROAD MONGKOK, HONGKONG</w:t>
                            </w:r>
                          </w:p>
                          <w:p w14:paraId="0285D0EB" w14:textId="3E771FD0" w:rsidR="0061289D" w:rsidRPr="0061289D" w:rsidRDefault="0061289D" w:rsidP="0061289D">
                            <w:pPr>
                              <w:contextualSpacing/>
                              <w:jc w:val="right"/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61289D"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TEL: +852-30696823, www.iased.org</w:t>
                            </w:r>
                          </w:p>
                          <w:p w14:paraId="30A490DD" w14:textId="7D0EDE67" w:rsidR="0061289D" w:rsidRPr="0061289D" w:rsidRDefault="0061289D" w:rsidP="0061289D">
                            <w:pPr>
                              <w:contextualSpacing/>
                              <w:jc w:val="right"/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61289D"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EMAIL: info@iased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FD0A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4.95pt;margin-top:-20.4pt;width:225pt;height:54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" filled="f" stroked="f">
                <v:textbox>
                  <w:txbxContent>
                    <w:p w14:paraId="0C42E553" w14:textId="77777777" w:rsidR="0061289D" w:rsidRPr="0061289D" w:rsidRDefault="0061289D" w:rsidP="0061289D">
                      <w:pPr>
                        <w:contextualSpacing/>
                        <w:jc w:val="right"/>
                        <w:rPr>
                          <w:rFonts w:ascii="Times New Roman" w:hAnsi="Times New Roman" w:cs="Times New Roman"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61289D">
                        <w:rPr>
                          <w:rFonts w:ascii="Times New Roman" w:hAnsi="Times New Roman" w:cs="Times New Roman"/>
                          <w:color w:val="808080" w:themeColor="background1" w:themeShade="80"/>
                          <w:sz w:val="14"/>
                          <w:szCs w:val="14"/>
                        </w:rPr>
                        <w:t>International Academy of Science and Engineering for Development</w:t>
                      </w:r>
                    </w:p>
                    <w:p w14:paraId="3774207B" w14:textId="1E570AB8" w:rsidR="0061289D" w:rsidRPr="0061289D" w:rsidRDefault="0061289D" w:rsidP="0061289D">
                      <w:pPr>
                        <w:contextualSpacing/>
                        <w:jc w:val="right"/>
                        <w:rPr>
                          <w:rFonts w:ascii="Times New Roman" w:hAnsi="Times New Roman" w:cs="Times New Roman"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61289D">
                        <w:rPr>
                          <w:rFonts w:ascii="Times New Roman" w:hAnsi="Times New Roman" w:cs="Times New Roman"/>
                          <w:color w:val="808080" w:themeColor="background1" w:themeShade="80"/>
                          <w:sz w:val="14"/>
                          <w:szCs w:val="14"/>
                        </w:rPr>
                        <w:t>FLAT/RM A 9/F SILVERCORP INTERNATIONAL TOWER 707-713 NATHAN ROAD MONGKOK, HONGKONG</w:t>
                      </w:r>
                    </w:p>
                    <w:p w14:paraId="0285D0EB" w14:textId="3E771FD0" w:rsidR="0061289D" w:rsidRPr="0061289D" w:rsidRDefault="0061289D" w:rsidP="0061289D">
                      <w:pPr>
                        <w:contextualSpacing/>
                        <w:jc w:val="right"/>
                        <w:rPr>
                          <w:rFonts w:ascii="Times New Roman" w:hAnsi="Times New Roman" w:cs="Times New Roman"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61289D">
                        <w:rPr>
                          <w:rFonts w:ascii="Times New Roman" w:hAnsi="Times New Roman" w:cs="Times New Roman"/>
                          <w:color w:val="808080" w:themeColor="background1" w:themeShade="80"/>
                          <w:sz w:val="14"/>
                          <w:szCs w:val="14"/>
                        </w:rPr>
                        <w:t>TEL: +852-30696823, www.iased.org</w:t>
                      </w:r>
                    </w:p>
                    <w:p w14:paraId="30A490DD" w14:textId="7D0EDE67" w:rsidR="0061289D" w:rsidRPr="0061289D" w:rsidRDefault="0061289D" w:rsidP="0061289D">
                      <w:pPr>
                        <w:contextualSpacing/>
                        <w:jc w:val="right"/>
                        <w:rPr>
                          <w:rFonts w:ascii="Times New Roman" w:hAnsi="Times New Roman" w:cs="Times New Roman"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61289D">
                        <w:rPr>
                          <w:rFonts w:ascii="Times New Roman" w:hAnsi="Times New Roman" w:cs="Times New Roman"/>
                          <w:color w:val="808080" w:themeColor="background1" w:themeShade="80"/>
                          <w:sz w:val="14"/>
                          <w:szCs w:val="14"/>
                        </w:rPr>
                        <w:t>EMAIL: info@iased.or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宋体" w:hAnsi="Times New Roman" w:cs="Times New Roman"/>
          <w:b/>
          <w:noProof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84785F" wp14:editId="0B8A27D7">
                <wp:simplePos x="0" y="0"/>
                <wp:positionH relativeFrom="column">
                  <wp:posOffset>1066800</wp:posOffset>
                </wp:positionH>
                <wp:positionV relativeFrom="paragraph">
                  <wp:posOffset>-874395</wp:posOffset>
                </wp:positionV>
                <wp:extent cx="1469985" cy="1174830"/>
                <wp:effectExtent l="0" t="0" r="0" b="6350"/>
                <wp:wrapNone/>
                <wp:docPr id="5" name="Freeform: 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9985" cy="1174830"/>
                        </a:xfrm>
                        <a:custGeom>
                          <a:avLst/>
                          <a:gdLst>
                            <a:gd name="connsiteX0" fmla="*/ 1394750 w 1469985"/>
                            <a:gd name="connsiteY0" fmla="*/ 0 h 1174830"/>
                            <a:gd name="connsiteX1" fmla="*/ 0 w 1469985"/>
                            <a:gd name="connsiteY1" fmla="*/ 1174830 h 1174830"/>
                            <a:gd name="connsiteX2" fmla="*/ 109960 w 1469985"/>
                            <a:gd name="connsiteY2" fmla="*/ 1163256 h 1174830"/>
                            <a:gd name="connsiteX3" fmla="*/ 1469985 w 1469985"/>
                            <a:gd name="connsiteY3" fmla="*/ 17362 h 1174830"/>
                            <a:gd name="connsiteX4" fmla="*/ 1394750 w 1469985"/>
                            <a:gd name="connsiteY4" fmla="*/ 0 h 117483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9985" h="1174830">
                              <a:moveTo>
                                <a:pt x="1394750" y="0"/>
                              </a:moveTo>
                              <a:lnTo>
                                <a:pt x="0" y="1174830"/>
                              </a:lnTo>
                              <a:lnTo>
                                <a:pt x="109960" y="1163256"/>
                              </a:lnTo>
                              <a:lnTo>
                                <a:pt x="1469985" y="17362"/>
                              </a:lnTo>
                              <a:lnTo>
                                <a:pt x="13947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7E5F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ABC0C0" id="Freeform: Shape 5" o:spid="_x0000_s1026" style="position:absolute;margin-left:84pt;margin-top:-68.85pt;width:115.75pt;height:92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469985,1174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" path="m1394750,l,1174830r109960,-11574l1469985,17362,1394750,xe" fillcolor="#c7e5f9" stroked="f" strokeweight="1pt">
                <v:stroke joinstyle="miter"/>
                <v:path arrowok="t" o:connecttype="custom" o:connectlocs="1394750,0;0,1174830;109960,1163256;1469985,17362;1394750,0" o:connectangles="0,0,0,0,0"/>
              </v:shape>
            </w:pict>
          </mc:Fallback>
        </mc:AlternateContent>
      </w:r>
      <w:r>
        <w:rPr>
          <w:rFonts w:ascii="Times New Roman" w:eastAsia="宋体" w:hAnsi="Times New Roman" w:cs="Times New Roman"/>
          <w:b/>
          <w:noProof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F3866D" wp14:editId="2DABE613">
                <wp:simplePos x="0" y="0"/>
                <wp:positionH relativeFrom="column">
                  <wp:posOffset>-176240</wp:posOffset>
                </wp:positionH>
                <wp:positionV relativeFrom="paragraph">
                  <wp:posOffset>-2473120</wp:posOffset>
                </wp:positionV>
                <wp:extent cx="2145665" cy="2788285"/>
                <wp:effectExtent l="288290" t="0" r="371475" b="657225"/>
                <wp:wrapNone/>
                <wp:docPr id="2" name="Half 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803117">
                          <a:off x="0" y="0"/>
                          <a:ext cx="2145665" cy="2788285"/>
                        </a:xfrm>
                        <a:prstGeom prst="halfFrame">
                          <a:avLst>
                            <a:gd name="adj1" fmla="val 15190"/>
                            <a:gd name="adj2" fmla="val 15612"/>
                          </a:avLst>
                        </a:prstGeom>
                        <a:solidFill>
                          <a:srgbClr val="1073B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FB70F0" id="Half Frame 2" o:spid="_x0000_s1026" style="position:absolute;margin-left:-13.9pt;margin-top:-194.75pt;width:168.95pt;height:219.55pt;rotation:-8516275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45665,2788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" path="m,l2145665,,1894855,325927r-1559874,l334981,2352978,,2788285,,xe" fillcolor="#1073b6" stroked="f" strokeweight="1pt">
                <v:stroke joinstyle="miter"/>
                <v:path arrowok="t" o:connecttype="custom" o:connectlocs="0,0;2145665,0;1894855,325927;334981,325927;334981,2352978;0,2788285;0,0" o:connectangles="0,0,0,0,0,0,0"/>
              </v:shape>
            </w:pict>
          </mc:Fallback>
        </mc:AlternateContent>
      </w:r>
    </w:p>
    <w:p w14:paraId="50B682E9" w14:textId="61E0B439" w:rsidR="0061289D" w:rsidRDefault="0061289D">
      <w:pPr>
        <w:spacing w:after="60" w:line="240" w:lineRule="auto"/>
        <w:rPr>
          <w:rFonts w:ascii="Times New Roman" w:eastAsia="宋体" w:hAnsi="Times New Roman" w:cs="Times New Roman"/>
          <w:b/>
          <w:sz w:val="24"/>
          <w:szCs w:val="24"/>
          <w:lang w:eastAsia="zh-CN"/>
        </w:rPr>
      </w:pPr>
    </w:p>
    <w:p w14:paraId="4FEEB64E" w14:textId="4036DCB6" w:rsidR="000D2644" w:rsidRDefault="00D4009D">
      <w:pPr>
        <w:spacing w:after="60" w:line="240" w:lineRule="auto"/>
        <w:rPr>
          <w:rFonts w:ascii="Times New Roman" w:eastAsia="宋体" w:hAnsi="Times New Roman" w:cs="Times New Roman"/>
          <w:b/>
          <w:sz w:val="24"/>
          <w:szCs w:val="24"/>
          <w:lang w:eastAsia="zh-CN"/>
        </w:rPr>
      </w:pPr>
      <w:r w:rsidRPr="0061289D">
        <w:rPr>
          <w:rFonts w:ascii="Times New Roman" w:eastAsia="宋体" w:hAnsi="Times New Roman" w:cs="Times New Roman"/>
          <w:b/>
          <w:noProof/>
          <w:color w:val="274791"/>
          <w:sz w:val="28"/>
          <w:szCs w:val="20"/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0322064" wp14:editId="77883F23">
                <wp:simplePos x="0" y="0"/>
                <wp:positionH relativeFrom="column">
                  <wp:posOffset>-40640</wp:posOffset>
                </wp:positionH>
                <wp:positionV relativeFrom="paragraph">
                  <wp:posOffset>229154</wp:posOffset>
                </wp:positionV>
                <wp:extent cx="2435383" cy="2679826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5383" cy="26798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C5A8D" w14:textId="77777777" w:rsidR="0061289D" w:rsidRPr="00D4009D" w:rsidRDefault="0061289D" w:rsidP="0061289D">
                            <w:pPr>
                              <w:spacing w:before="100"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1073B6"/>
                                <w:sz w:val="56"/>
                                <w:szCs w:val="44"/>
                              </w:rPr>
                            </w:pPr>
                            <w:r w:rsidRPr="00D4009D">
                              <w:rPr>
                                <w:rFonts w:ascii="Times New Roman" w:eastAsia="宋体" w:hAnsi="Times New Roman" w:cs="Times New Roman"/>
                                <w:b/>
                                <w:color w:val="1073B6"/>
                                <w:sz w:val="56"/>
                                <w:szCs w:val="44"/>
                                <w:lang w:eastAsia="zh-CN"/>
                              </w:rPr>
                              <w:t>IASED Conference</w:t>
                            </w:r>
                            <w:r w:rsidRPr="00D4009D">
                              <w:rPr>
                                <w:rFonts w:ascii="Times New Roman" w:hAnsi="Times New Roman" w:cs="Times New Roman"/>
                                <w:b/>
                                <w:color w:val="1073B6"/>
                                <w:sz w:val="56"/>
                                <w:szCs w:val="44"/>
                              </w:rPr>
                              <w:t xml:space="preserve"> Student Travel Grant Application Form</w:t>
                            </w:r>
                          </w:p>
                          <w:p w14:paraId="3A49A02D" w14:textId="1B228B72" w:rsidR="0061289D" w:rsidRDefault="0061289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22064" id="_x0000_s1027" type="#_x0000_t202" style="position:absolute;margin-left:-3.2pt;margin-top:18.05pt;width:191.75pt;height:21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" filled="f" stroked="f">
                <v:textbox>
                  <w:txbxContent>
                    <w:p w14:paraId="174C5A8D" w14:textId="77777777" w:rsidR="0061289D" w:rsidRPr="00D4009D" w:rsidRDefault="0061289D" w:rsidP="0061289D">
                      <w:pPr>
                        <w:spacing w:before="100" w:after="0" w:line="240" w:lineRule="auto"/>
                        <w:rPr>
                          <w:rFonts w:ascii="Times New Roman" w:hAnsi="Times New Roman" w:cs="Times New Roman"/>
                          <w:b/>
                          <w:color w:val="1073B6"/>
                          <w:sz w:val="56"/>
                          <w:szCs w:val="44"/>
                        </w:rPr>
                      </w:pPr>
                      <w:r w:rsidRPr="00D4009D">
                        <w:rPr>
                          <w:rFonts w:ascii="Times New Roman" w:eastAsia="SimSun" w:hAnsi="Times New Roman" w:cs="Times New Roman"/>
                          <w:b/>
                          <w:color w:val="1073B6"/>
                          <w:sz w:val="56"/>
                          <w:szCs w:val="44"/>
                          <w:lang w:eastAsia="zh-CN"/>
                        </w:rPr>
                        <w:t>IASED Conference</w:t>
                      </w:r>
                      <w:r w:rsidRPr="00D4009D">
                        <w:rPr>
                          <w:rFonts w:ascii="Times New Roman" w:hAnsi="Times New Roman" w:cs="Times New Roman"/>
                          <w:b/>
                          <w:color w:val="1073B6"/>
                          <w:sz w:val="56"/>
                          <w:szCs w:val="44"/>
                        </w:rPr>
                        <w:t xml:space="preserve"> Student Travel Grant Application Form</w:t>
                      </w:r>
                    </w:p>
                    <w:p w14:paraId="3A49A02D" w14:textId="1B228B72" w:rsidR="0061289D" w:rsidRDefault="0061289D"/>
                  </w:txbxContent>
                </v:textbox>
              </v:shape>
            </w:pict>
          </mc:Fallback>
        </mc:AlternateContent>
      </w:r>
    </w:p>
    <w:tbl>
      <w:tblPr>
        <w:tblStyle w:val="GridTable3-Accent5"/>
        <w:tblW w:w="7801" w:type="dxa"/>
        <w:tblInd w:w="2977" w:type="dxa"/>
        <w:tblLook w:val="04A0" w:firstRow="1" w:lastRow="0" w:firstColumn="1" w:lastColumn="0" w:noHBand="0" w:noVBand="1"/>
      </w:tblPr>
      <w:tblGrid>
        <w:gridCol w:w="3265"/>
        <w:gridCol w:w="4536"/>
      </w:tblGrid>
      <w:tr w:rsidR="00C21C50" w14:paraId="7F5123C9" w14:textId="77777777" w:rsidTr="00BC25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801" w:type="dxa"/>
            <w:gridSpan w:val="2"/>
          </w:tcPr>
          <w:p w14:paraId="61D9E5C8" w14:textId="79F17C34" w:rsidR="00C21C50" w:rsidRPr="00C21C50" w:rsidRDefault="00C21C50" w:rsidP="00C21C50">
            <w:pPr>
              <w:rPr>
                <w:rFonts w:ascii="Times New Roman" w:eastAsia="宋体" w:hAnsi="Times New Roman" w:cs="Times New Roman"/>
                <w:b w:val="0"/>
                <w:i w:val="0"/>
                <w:iCs w:val="0"/>
                <w:color w:val="2F5496" w:themeColor="accent5" w:themeShade="BF"/>
                <w:sz w:val="24"/>
                <w:szCs w:val="24"/>
                <w:lang w:eastAsia="zh-CN"/>
              </w:rPr>
            </w:pPr>
            <w:r w:rsidRPr="00C21C50">
              <w:rPr>
                <w:rFonts w:ascii="Times New Roman" w:eastAsia="宋体" w:hAnsi="Times New Roman" w:cs="Times New Roman"/>
                <w:bCs w:val="0"/>
                <w:color w:val="2F5496" w:themeColor="accent5" w:themeShade="BF"/>
                <w:sz w:val="24"/>
                <w:szCs w:val="24"/>
                <w:lang w:eastAsia="zh-CN"/>
              </w:rPr>
              <w:t>Conference Information</w:t>
            </w:r>
          </w:p>
        </w:tc>
      </w:tr>
      <w:tr w:rsidR="0061289D" w14:paraId="00A86C59" w14:textId="77777777" w:rsidTr="006128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66D6D911" w14:textId="55EFB5EB" w:rsidR="000D2644" w:rsidRDefault="00C21C50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4"/>
                <w:szCs w:val="24"/>
                <w:lang w:eastAsia="zh-CN"/>
              </w:rPr>
              <w:t>Conference Title</w:t>
            </w:r>
          </w:p>
        </w:tc>
        <w:tc>
          <w:tcPr>
            <w:tcW w:w="4536" w:type="dxa"/>
            <w:shd w:val="clear" w:color="auto" w:fill="C7E5F9"/>
          </w:tcPr>
          <w:p w14:paraId="5B52558A" w14:textId="77777777" w:rsidR="000D2644" w:rsidRDefault="000D2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i/>
                <w:iCs/>
                <w:sz w:val="24"/>
                <w:szCs w:val="24"/>
                <w:lang w:eastAsia="zh-CN"/>
              </w:rPr>
            </w:pPr>
          </w:p>
        </w:tc>
      </w:tr>
      <w:tr w:rsidR="000D2644" w14:paraId="311EF50E" w14:textId="77777777" w:rsidTr="00BC25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5851444F" w14:textId="50EA66C5" w:rsidR="000D2644" w:rsidRDefault="00C21C50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4"/>
                <w:szCs w:val="24"/>
                <w:lang w:eastAsia="zh-CN"/>
              </w:rPr>
              <w:t>Venue</w:t>
            </w:r>
          </w:p>
        </w:tc>
        <w:tc>
          <w:tcPr>
            <w:tcW w:w="4536" w:type="dxa"/>
          </w:tcPr>
          <w:p w14:paraId="40B66A76" w14:textId="77777777" w:rsidR="000D2644" w:rsidRDefault="000D2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i/>
                <w:iCs/>
                <w:sz w:val="24"/>
                <w:szCs w:val="24"/>
                <w:lang w:eastAsia="zh-CN"/>
              </w:rPr>
            </w:pPr>
          </w:p>
        </w:tc>
      </w:tr>
      <w:tr w:rsidR="0061289D" w14:paraId="222E4E8A" w14:textId="77777777" w:rsidTr="006128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0BABD8CE" w14:textId="733779E7" w:rsidR="000D2644" w:rsidRDefault="00C21C50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4"/>
                <w:szCs w:val="24"/>
                <w:lang w:eastAsia="zh-CN"/>
              </w:rPr>
              <w:t>Date</w:t>
            </w:r>
          </w:p>
        </w:tc>
        <w:tc>
          <w:tcPr>
            <w:tcW w:w="4536" w:type="dxa"/>
            <w:shd w:val="clear" w:color="auto" w:fill="C7E5F9"/>
          </w:tcPr>
          <w:p w14:paraId="5AA90B96" w14:textId="77777777" w:rsidR="000D2644" w:rsidRDefault="000D2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i/>
                <w:iCs/>
                <w:sz w:val="24"/>
                <w:szCs w:val="24"/>
                <w:lang w:eastAsia="zh-CN"/>
              </w:rPr>
            </w:pPr>
          </w:p>
        </w:tc>
      </w:tr>
      <w:tr w:rsidR="00C21C50" w14:paraId="2ABAE27A" w14:textId="77777777" w:rsidTr="00BC25F5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5" w:type="dxa"/>
          </w:tcPr>
          <w:p w14:paraId="0E5EE307" w14:textId="12963C31" w:rsidR="00C21C50" w:rsidRDefault="00C21C50" w:rsidP="00C21C50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4"/>
                <w:szCs w:val="24"/>
                <w:lang w:eastAsia="zh-CN"/>
              </w:rPr>
              <w:t>Conference Website</w:t>
            </w:r>
          </w:p>
        </w:tc>
        <w:tc>
          <w:tcPr>
            <w:tcW w:w="4536" w:type="dxa"/>
          </w:tcPr>
          <w:p w14:paraId="69382A47" w14:textId="77777777" w:rsidR="00C21C50" w:rsidRDefault="00C21C50" w:rsidP="00C21C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Cs/>
                <w:i/>
                <w:iCs/>
                <w:sz w:val="24"/>
                <w:szCs w:val="24"/>
                <w:lang w:eastAsia="zh-CN"/>
              </w:rPr>
            </w:pPr>
          </w:p>
        </w:tc>
      </w:tr>
    </w:tbl>
    <w:p w14:paraId="6587BDD3" w14:textId="1BDFFAFB" w:rsidR="000D2644" w:rsidRDefault="000D2644">
      <w:pPr>
        <w:spacing w:before="60" w:after="60" w:line="240" w:lineRule="auto"/>
        <w:rPr>
          <w:rFonts w:ascii="Times New Roman" w:eastAsia="宋体" w:hAnsi="Times New Roman" w:cs="Times New Roman"/>
          <w:b/>
          <w:sz w:val="24"/>
          <w:szCs w:val="24"/>
          <w:lang w:eastAsia="zh-CN"/>
        </w:rPr>
      </w:pPr>
    </w:p>
    <w:tbl>
      <w:tblPr>
        <w:tblStyle w:val="GridTable3-Accent5"/>
        <w:tblW w:w="7823" w:type="dxa"/>
        <w:tblInd w:w="2977" w:type="dxa"/>
        <w:tblLook w:val="04A0" w:firstRow="1" w:lastRow="0" w:firstColumn="1" w:lastColumn="0" w:noHBand="0" w:noVBand="1"/>
      </w:tblPr>
      <w:tblGrid>
        <w:gridCol w:w="3260"/>
        <w:gridCol w:w="4563"/>
      </w:tblGrid>
      <w:tr w:rsidR="00C21C50" w14:paraId="1097B27B" w14:textId="77777777" w:rsidTr="00D400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823" w:type="dxa"/>
            <w:gridSpan w:val="2"/>
          </w:tcPr>
          <w:p w14:paraId="0A2A3749" w14:textId="2A9AA1F9" w:rsidR="00C21C50" w:rsidRDefault="00C21C50">
            <w:pPr>
              <w:rPr>
                <w:rFonts w:ascii="Times New Roman" w:eastAsia="宋体" w:hAnsi="Times New Roman" w:cs="Times New Roman"/>
                <w:b w:val="0"/>
                <w:sz w:val="24"/>
                <w:szCs w:val="24"/>
                <w:lang w:eastAsia="zh-CN"/>
              </w:rPr>
            </w:pPr>
            <w:r w:rsidRPr="00C21C50">
              <w:rPr>
                <w:rFonts w:ascii="Times New Roman" w:eastAsia="宋体" w:hAnsi="Times New Roman" w:cs="Times New Roman"/>
                <w:bCs w:val="0"/>
                <w:color w:val="2F5496" w:themeColor="accent5" w:themeShade="BF"/>
                <w:sz w:val="24"/>
                <w:szCs w:val="24"/>
                <w:lang w:eastAsia="zh-CN"/>
              </w:rPr>
              <w:t>Applicant Information</w:t>
            </w:r>
          </w:p>
        </w:tc>
      </w:tr>
      <w:tr w:rsidR="00C21C50" w14:paraId="38D682A4" w14:textId="77777777" w:rsidTr="00D400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37BA5D1D" w14:textId="1436A292" w:rsidR="00C21C50" w:rsidRDefault="00C21C50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4"/>
                <w:szCs w:val="24"/>
                <w:lang w:eastAsia="zh-CN"/>
              </w:rPr>
              <w:t>Applicant Name</w:t>
            </w:r>
          </w:p>
        </w:tc>
        <w:tc>
          <w:tcPr>
            <w:tcW w:w="4563" w:type="dxa"/>
            <w:shd w:val="clear" w:color="auto" w:fill="C7E5F9"/>
          </w:tcPr>
          <w:p w14:paraId="0392FBE7" w14:textId="77777777" w:rsidR="00C21C50" w:rsidRDefault="00C21C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  <w:tr w:rsidR="000D2644" w14:paraId="7709034C" w14:textId="77777777" w:rsidTr="00D40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26A6CCB0" w14:textId="7DEDBB88" w:rsidR="000D2644" w:rsidRDefault="001C5FBF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4"/>
                <w:szCs w:val="24"/>
                <w:lang w:eastAsia="zh-CN"/>
              </w:rPr>
              <w:t>Institute</w:t>
            </w:r>
            <w:r w:rsidR="00C21C50"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  <w:t>/Affiliation</w:t>
            </w:r>
          </w:p>
        </w:tc>
        <w:tc>
          <w:tcPr>
            <w:tcW w:w="4563" w:type="dxa"/>
          </w:tcPr>
          <w:p w14:paraId="680731A9" w14:textId="77777777" w:rsidR="000D2644" w:rsidRDefault="000D2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  <w:tr w:rsidR="000D2644" w14:paraId="4B61C72D" w14:textId="77777777" w:rsidTr="00D400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2FD071D2" w14:textId="28143D83" w:rsidR="000D2644" w:rsidRDefault="006C4FC3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  <w:t>E-mail</w:t>
            </w:r>
          </w:p>
        </w:tc>
        <w:tc>
          <w:tcPr>
            <w:tcW w:w="4563" w:type="dxa"/>
            <w:shd w:val="clear" w:color="auto" w:fill="C7E5F9"/>
          </w:tcPr>
          <w:p w14:paraId="6AAB5ED3" w14:textId="77777777" w:rsidR="000D2644" w:rsidRDefault="000D2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  <w:tr w:rsidR="000D2644" w14:paraId="1B9FE22B" w14:textId="77777777" w:rsidTr="00D40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0122F33A" w14:textId="77777777" w:rsidR="000D2644" w:rsidRDefault="001C5FBF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4"/>
                <w:szCs w:val="24"/>
                <w:lang w:eastAsia="zh-CN"/>
              </w:rPr>
              <w:t>Paper Title</w:t>
            </w:r>
          </w:p>
        </w:tc>
        <w:tc>
          <w:tcPr>
            <w:tcW w:w="4563" w:type="dxa"/>
          </w:tcPr>
          <w:p w14:paraId="34D99E6F" w14:textId="77777777" w:rsidR="000D2644" w:rsidRDefault="000D2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  <w:tr w:rsidR="000D2644" w14:paraId="48D3F4AD" w14:textId="77777777" w:rsidTr="00D400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5FB4426E" w14:textId="6CCCED73" w:rsidR="000D2644" w:rsidRDefault="006C4FC3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  <w:t>Academic standing</w:t>
            </w:r>
          </w:p>
        </w:tc>
        <w:tc>
          <w:tcPr>
            <w:tcW w:w="4563" w:type="dxa"/>
            <w:shd w:val="clear" w:color="auto" w:fill="C7E5F9"/>
          </w:tcPr>
          <w:p w14:paraId="21655E00" w14:textId="77777777" w:rsidR="000D2644" w:rsidRDefault="000D2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  <w:tr w:rsidR="000D2644" w14:paraId="68FB8496" w14:textId="77777777" w:rsidTr="00D400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065E600D" w14:textId="77777777" w:rsidR="000D2644" w:rsidRDefault="001C5FBF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4"/>
                <w:szCs w:val="24"/>
                <w:lang w:eastAsia="zh-CN"/>
              </w:rPr>
              <w:t>Terms of Presentation</w:t>
            </w:r>
          </w:p>
        </w:tc>
        <w:tc>
          <w:tcPr>
            <w:tcW w:w="4563" w:type="dxa"/>
          </w:tcPr>
          <w:p w14:paraId="6D9785F9" w14:textId="77777777" w:rsidR="000D2644" w:rsidRDefault="000D2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  <w:tr w:rsidR="000D2644" w14:paraId="124B471F" w14:textId="77777777" w:rsidTr="00D400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0" w:type="dxa"/>
          </w:tcPr>
          <w:p w14:paraId="141A5453" w14:textId="4176BEF3" w:rsidR="000D2644" w:rsidRDefault="006C4FC3">
            <w:pP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宋体" w:hAnsi="Times New Roman" w:cs="Times New Roman"/>
                <w:bCs/>
                <w:sz w:val="24"/>
                <w:szCs w:val="24"/>
                <w:lang w:eastAsia="zh-CN"/>
              </w:rPr>
              <w:t>Supervisor’s name &amp; e-mail</w:t>
            </w:r>
          </w:p>
        </w:tc>
        <w:tc>
          <w:tcPr>
            <w:tcW w:w="4563" w:type="dxa"/>
            <w:shd w:val="clear" w:color="auto" w:fill="C7E5F9"/>
          </w:tcPr>
          <w:p w14:paraId="5121A1DC" w14:textId="77777777" w:rsidR="000D2644" w:rsidRDefault="000D2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</w:tbl>
    <w:p w14:paraId="0402D22C" w14:textId="77777777" w:rsidR="006C4FC3" w:rsidRDefault="006C4FC3" w:rsidP="00BC25F5">
      <w:pPr>
        <w:spacing w:before="60" w:after="60" w:line="240" w:lineRule="auto"/>
        <w:jc w:val="right"/>
        <w:rPr>
          <w:rFonts w:ascii="Times New Roman" w:eastAsia="宋体" w:hAnsi="Times New Roman" w:cs="Times New Roman"/>
          <w:b/>
          <w:i/>
          <w:iCs/>
          <w:color w:val="2F5496" w:themeColor="accent5" w:themeShade="BF"/>
          <w:sz w:val="24"/>
          <w:szCs w:val="24"/>
          <w:lang w:eastAsia="zh-CN"/>
        </w:rPr>
      </w:pPr>
    </w:p>
    <w:p w14:paraId="6CF42DB3" w14:textId="19E62AE7" w:rsidR="000D2644" w:rsidRPr="00BC25F5" w:rsidRDefault="00C21C50" w:rsidP="00BC25F5">
      <w:pPr>
        <w:spacing w:before="60" w:after="60" w:line="240" w:lineRule="auto"/>
        <w:jc w:val="right"/>
        <w:rPr>
          <w:rFonts w:ascii="Times New Roman" w:eastAsia="宋体" w:hAnsi="Times New Roman" w:cs="Times New Roman"/>
          <w:b/>
          <w:i/>
          <w:iCs/>
          <w:color w:val="2F5496" w:themeColor="accent5" w:themeShade="BF"/>
          <w:sz w:val="24"/>
          <w:szCs w:val="24"/>
          <w:lang w:eastAsia="zh-CN"/>
        </w:rPr>
      </w:pPr>
      <w:r w:rsidRPr="00BC25F5">
        <w:rPr>
          <w:rFonts w:ascii="Times New Roman" w:eastAsia="宋体" w:hAnsi="Times New Roman" w:cs="Times New Roman"/>
          <w:b/>
          <w:i/>
          <w:iCs/>
          <w:color w:val="2F5496" w:themeColor="accent5" w:themeShade="BF"/>
          <w:sz w:val="24"/>
          <w:szCs w:val="24"/>
          <w:lang w:eastAsia="zh-CN"/>
        </w:rPr>
        <w:t xml:space="preserve">Statement of </w:t>
      </w:r>
      <w:r w:rsidR="006C4FC3">
        <w:rPr>
          <w:rFonts w:ascii="Times New Roman" w:eastAsia="宋体" w:hAnsi="Times New Roman" w:cs="Times New Roman"/>
          <w:b/>
          <w:i/>
          <w:iCs/>
          <w:color w:val="2F5496" w:themeColor="accent5" w:themeShade="BF"/>
          <w:sz w:val="24"/>
          <w:szCs w:val="24"/>
          <w:lang w:eastAsia="zh-CN"/>
        </w:rPr>
        <w:t>I</w:t>
      </w:r>
      <w:r w:rsidRPr="00BC25F5">
        <w:rPr>
          <w:rFonts w:ascii="Times New Roman" w:eastAsia="宋体" w:hAnsi="Times New Roman" w:cs="Times New Roman"/>
          <w:b/>
          <w:i/>
          <w:iCs/>
          <w:color w:val="2F5496" w:themeColor="accent5" w:themeShade="BF"/>
          <w:sz w:val="24"/>
          <w:szCs w:val="24"/>
          <w:lang w:eastAsia="zh-CN"/>
        </w:rPr>
        <w:t>nterest</w:t>
      </w:r>
      <w:r w:rsidR="001C5FBF" w:rsidRPr="00BC25F5">
        <w:rPr>
          <w:rFonts w:ascii="Times New Roman" w:eastAsia="宋体" w:hAnsi="Times New Roman" w:cs="Times New Roman" w:hint="eastAsia"/>
          <w:b/>
          <w:i/>
          <w:iCs/>
          <w:color w:val="2F5496" w:themeColor="accent5" w:themeShade="BF"/>
          <w:sz w:val="24"/>
          <w:szCs w:val="24"/>
          <w:lang w:eastAsia="zh-CN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0D2644" w14:paraId="51B595FF" w14:textId="77777777" w:rsidTr="006C4F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6" w:type="dxa"/>
            <w:shd w:val="clear" w:color="auto" w:fill="C7E5F9"/>
          </w:tcPr>
          <w:p w14:paraId="6E8A2A21" w14:textId="68C89F50" w:rsidR="000D2644" w:rsidRPr="006C4FC3" w:rsidRDefault="006C4FC3" w:rsidP="006C4FC3">
            <w:pPr>
              <w:ind w:right="-222"/>
              <w:rPr>
                <w:rFonts w:ascii="Times New Roman" w:eastAsia="宋体" w:hAnsi="Times New Roman" w:cs="Times New Roman"/>
                <w:b w:val="0"/>
                <w:i/>
                <w:iCs/>
                <w:sz w:val="24"/>
                <w:szCs w:val="24"/>
                <w:lang w:eastAsia="zh-CN"/>
              </w:rPr>
            </w:pPr>
            <w:r w:rsidRPr="006C4FC3">
              <w:rPr>
                <w:rFonts w:ascii="Times New Roman" w:eastAsia="宋体" w:hAnsi="Times New Roman" w:cs="Times New Roman"/>
                <w:b w:val="0"/>
                <w:i/>
                <w:iCs/>
                <w:sz w:val="24"/>
                <w:szCs w:val="24"/>
                <w:lang w:eastAsia="zh-CN"/>
              </w:rPr>
              <w:t>(In this part, you should describe how will attending the conference help you achieve your academic/career goals.)</w:t>
            </w:r>
          </w:p>
          <w:p w14:paraId="457F28CD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3A4D2135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3BFFB4D6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5BC953A0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559A11D1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12AA5FF6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2D301C76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29C0A845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5F042AE4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3DEE6623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7DD12979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5C310236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5F2ECA2D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210F0428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581F23E8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3DB17005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5B234981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  <w:p w14:paraId="73C7C3F5" w14:textId="77777777" w:rsidR="000D2644" w:rsidRDefault="000D2644">
            <w:pPr>
              <w:rPr>
                <w:rFonts w:ascii="Times New Roman" w:hAnsi="Times New Roman" w:cs="Times New Roman"/>
                <w:b w:val="0"/>
                <w:sz w:val="24"/>
                <w:szCs w:val="20"/>
              </w:rPr>
            </w:pPr>
          </w:p>
        </w:tc>
      </w:tr>
    </w:tbl>
    <w:p w14:paraId="3E484B8D" w14:textId="77777777" w:rsidR="000D2644" w:rsidRDefault="000D2644">
      <w:pPr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</w:p>
    <w:p w14:paraId="768739FC" w14:textId="77777777" w:rsidR="000D2644" w:rsidRDefault="000D2644">
      <w:pPr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</w:p>
    <w:p w14:paraId="3CC8699D" w14:textId="77777777" w:rsidR="000D2644" w:rsidRPr="0061289D" w:rsidRDefault="001C5FBF">
      <w:pPr>
        <w:spacing w:after="0" w:line="240" w:lineRule="auto"/>
        <w:rPr>
          <w:rFonts w:ascii="Times New Roman" w:hAnsi="Times New Roman" w:cs="Times New Roman"/>
          <w:b/>
          <w:color w:val="2F5496" w:themeColor="accent5" w:themeShade="BF"/>
          <w:sz w:val="28"/>
          <w:szCs w:val="20"/>
        </w:rPr>
      </w:pPr>
      <w:r w:rsidRPr="0061289D">
        <w:rPr>
          <w:rFonts w:ascii="Times New Roman" w:hAnsi="Times New Roman" w:cs="Times New Roman"/>
          <w:b/>
          <w:color w:val="2F5496" w:themeColor="accent5" w:themeShade="BF"/>
          <w:sz w:val="24"/>
          <w:szCs w:val="20"/>
        </w:rPr>
        <w:t xml:space="preserve">Signature                                               </w:t>
      </w:r>
      <w:r w:rsidRPr="0061289D">
        <w:rPr>
          <w:rFonts w:ascii="Times New Roman" w:eastAsia="宋体" w:hAnsi="Times New Roman" w:cs="Times New Roman" w:hint="eastAsia"/>
          <w:b/>
          <w:color w:val="2F5496" w:themeColor="accent5" w:themeShade="BF"/>
          <w:sz w:val="24"/>
          <w:szCs w:val="20"/>
          <w:lang w:eastAsia="zh-CN"/>
        </w:rPr>
        <w:t xml:space="preserve">                                   </w:t>
      </w:r>
      <w:r w:rsidRPr="0061289D">
        <w:rPr>
          <w:rFonts w:ascii="Times New Roman" w:hAnsi="Times New Roman" w:cs="Times New Roman"/>
          <w:b/>
          <w:color w:val="2F5496" w:themeColor="accent5" w:themeShade="BF"/>
          <w:sz w:val="24"/>
          <w:szCs w:val="20"/>
        </w:rPr>
        <w:t xml:space="preserve">                                  Date</w:t>
      </w:r>
    </w:p>
    <w:sectPr w:rsidR="000D2644" w:rsidRPr="0061289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8A6F3" w14:textId="77777777" w:rsidR="004636D9" w:rsidRDefault="004636D9">
      <w:pPr>
        <w:spacing w:after="0" w:line="240" w:lineRule="auto"/>
      </w:pPr>
      <w:r>
        <w:separator/>
      </w:r>
    </w:p>
  </w:endnote>
  <w:endnote w:type="continuationSeparator" w:id="0">
    <w:p w14:paraId="6F3CD5BE" w14:textId="77777777" w:rsidR="004636D9" w:rsidRDefault="004636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905FF" w14:textId="77777777" w:rsidR="002A73C1" w:rsidRDefault="002A73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C5B5B" w14:textId="08F235C7" w:rsidR="000D2644" w:rsidRDefault="000D2644">
    <w:pPr>
      <w:pStyle w:val="Footer"/>
      <w:spacing w:after="0" w:line="240" w:lineRule="auto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81739" w14:textId="77777777" w:rsidR="002A73C1" w:rsidRDefault="002A73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BA4E7" w14:textId="77777777" w:rsidR="004636D9" w:rsidRDefault="004636D9">
      <w:pPr>
        <w:spacing w:after="0" w:line="240" w:lineRule="auto"/>
      </w:pPr>
      <w:r>
        <w:separator/>
      </w:r>
    </w:p>
  </w:footnote>
  <w:footnote w:type="continuationSeparator" w:id="0">
    <w:p w14:paraId="784BFA05" w14:textId="77777777" w:rsidR="004636D9" w:rsidRDefault="004636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1F160" w14:textId="77777777" w:rsidR="002A73C1" w:rsidRDefault="002A73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D886F" w14:textId="0668F7F2" w:rsidR="000D2644" w:rsidRDefault="000D2644" w:rsidP="00BC25F5">
    <w:pPr>
      <w:pStyle w:val="Header"/>
      <w:spacing w:after="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73FB7" w14:textId="77777777" w:rsidR="002A73C1" w:rsidRDefault="002A73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GzsDQwMDUxsTBW0lEKTi0uzszPAykwNKsFAP4s9pItAAAA"/>
  </w:docVars>
  <w:rsids>
    <w:rsidRoot w:val="007104F9"/>
    <w:rsid w:val="0002477E"/>
    <w:rsid w:val="000424D1"/>
    <w:rsid w:val="000D0B6D"/>
    <w:rsid w:val="000D2644"/>
    <w:rsid w:val="000E459B"/>
    <w:rsid w:val="0016483F"/>
    <w:rsid w:val="00184FB2"/>
    <w:rsid w:val="00191A6D"/>
    <w:rsid w:val="001A769A"/>
    <w:rsid w:val="001C0B28"/>
    <w:rsid w:val="001C5FBF"/>
    <w:rsid w:val="00216B0E"/>
    <w:rsid w:val="00223A5F"/>
    <w:rsid w:val="00297D10"/>
    <w:rsid w:val="002A73C1"/>
    <w:rsid w:val="002E26DC"/>
    <w:rsid w:val="003B09D9"/>
    <w:rsid w:val="00406562"/>
    <w:rsid w:val="004636D9"/>
    <w:rsid w:val="004D1493"/>
    <w:rsid w:val="004E5134"/>
    <w:rsid w:val="00512853"/>
    <w:rsid w:val="005A19B8"/>
    <w:rsid w:val="005C0290"/>
    <w:rsid w:val="0061289D"/>
    <w:rsid w:val="006914EE"/>
    <w:rsid w:val="006C4FC3"/>
    <w:rsid w:val="006D6C66"/>
    <w:rsid w:val="007104F9"/>
    <w:rsid w:val="008D1D15"/>
    <w:rsid w:val="0096558E"/>
    <w:rsid w:val="009D77A3"/>
    <w:rsid w:val="00AB48F5"/>
    <w:rsid w:val="00AD49B9"/>
    <w:rsid w:val="00BB38F7"/>
    <w:rsid w:val="00BC25F5"/>
    <w:rsid w:val="00BC601C"/>
    <w:rsid w:val="00BD1BC9"/>
    <w:rsid w:val="00BF741C"/>
    <w:rsid w:val="00C21C50"/>
    <w:rsid w:val="00D05E37"/>
    <w:rsid w:val="00D2186E"/>
    <w:rsid w:val="00D4009D"/>
    <w:rsid w:val="00D93AA3"/>
    <w:rsid w:val="00DA55F0"/>
    <w:rsid w:val="00DD6DD9"/>
    <w:rsid w:val="00DF1ABC"/>
    <w:rsid w:val="00DF561E"/>
    <w:rsid w:val="00E4160A"/>
    <w:rsid w:val="00E41DA8"/>
    <w:rsid w:val="00EB3939"/>
    <w:rsid w:val="00F22AB8"/>
    <w:rsid w:val="1C255AF2"/>
    <w:rsid w:val="1C8701F9"/>
    <w:rsid w:val="24FC60E8"/>
    <w:rsid w:val="2D696F65"/>
    <w:rsid w:val="401926EE"/>
    <w:rsid w:val="44760112"/>
    <w:rsid w:val="4FDF2694"/>
    <w:rsid w:val="501A27E5"/>
    <w:rsid w:val="5855302D"/>
    <w:rsid w:val="6A3B1BCC"/>
    <w:rsid w:val="6B324153"/>
    <w:rsid w:val="6F2E7BBA"/>
    <w:rsid w:val="71285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B101B3"/>
  <w15:docId w15:val="{1F4AC776-39FC-46F3-B655-5538A4FC4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hAnsi="Calibri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uiPriority w:val="99"/>
    <w:unhideWhenUsed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Header">
    <w:name w:val="header"/>
    <w:basedOn w:val="Normal"/>
    <w:uiPriority w:val="9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  <w:jc w:val="both"/>
    </w:pPr>
    <w:rPr>
      <w:sz w:val="18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hAnsi="Calibri"/>
      <w:szCs w:val="21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Theme="minorHAnsi"/>
      <w:color w:val="000000"/>
      <w:sz w:val="24"/>
      <w:szCs w:val="24"/>
      <w:lang w:eastAsia="en-US"/>
    </w:rPr>
  </w:style>
  <w:style w:type="table" w:styleId="PlainTable4">
    <w:name w:val="Plain Table 4"/>
    <w:basedOn w:val="TableNormal"/>
    <w:uiPriority w:val="44"/>
    <w:rsid w:val="00C21C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">
    <w:name w:val="Grid Table 2"/>
    <w:basedOn w:val="TableNormal"/>
    <w:uiPriority w:val="47"/>
    <w:rsid w:val="00C21C5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C21C50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7Colorful">
    <w:name w:val="Grid Table 7 Colorful"/>
    <w:basedOn w:val="TableNormal"/>
    <w:uiPriority w:val="52"/>
    <w:rsid w:val="00C21C5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C21C5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2">
    <w:name w:val="List Table 2 Accent 2"/>
    <w:basedOn w:val="TableNormal"/>
    <w:uiPriority w:val="47"/>
    <w:rsid w:val="00C21C50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3">
    <w:name w:val="List Table 3 Accent 3"/>
    <w:basedOn w:val="TableNormal"/>
    <w:uiPriority w:val="48"/>
    <w:rsid w:val="00C21C50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21C5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5Dark-Accent5">
    <w:name w:val="Grid Table 5 Dark Accent 5"/>
    <w:basedOn w:val="TableNormal"/>
    <w:uiPriority w:val="50"/>
    <w:rsid w:val="00C21C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3-Accent5">
    <w:name w:val="Grid Table 3 Accent 5"/>
    <w:basedOn w:val="TableNormal"/>
    <w:uiPriority w:val="48"/>
    <w:rsid w:val="00C21C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at Qatar</Company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yhan, Sertac</dc:creator>
  <cp:lastModifiedBy>IASED</cp:lastModifiedBy>
  <cp:revision>4</cp:revision>
  <cp:lastPrinted>2019-09-25T04:45:00Z</cp:lastPrinted>
  <dcterms:created xsi:type="dcterms:W3CDTF">2021-06-02T07:03:00Z</dcterms:created>
  <dcterms:modified xsi:type="dcterms:W3CDTF">2021-06-09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ICV">
    <vt:lpwstr>CEF9B7F63AC84C3A9403FB3B8F3067FD</vt:lpwstr>
  </property>
</Properties>
</file>